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59901307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0FA9120" w:rsidR="009921A7" w:rsidRPr="006066B9" w:rsidRDefault="005A34D9" w:rsidP="005A34D9">
            <w:pPr>
              <w:spacing w:after="0"/>
              <w:rPr>
                <w:rFonts w:ascii="Arial" w:hAnsi="Arial" w:cs="Arial"/>
              </w:rPr>
            </w:pPr>
            <w:r>
              <w:rPr>
                <w:rStyle w:val="normaltextrun"/>
                <w:rFonts w:ascii="Arial" w:hAnsi="Arial" w:cs="Arial"/>
                <w:color w:val="000000"/>
                <w:shd w:val="clear" w:color="auto" w:fill="FFFFFF"/>
                <w:lang w:val="en-AU"/>
              </w:rPr>
              <w:t>Chemistr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7E955CB" w:rsidR="009921A7" w:rsidRPr="006066B9" w:rsidRDefault="005A34D9" w:rsidP="005A34D9">
            <w:pPr>
              <w:spacing w:after="0"/>
              <w:rPr>
                <w:rFonts w:ascii="Arial" w:hAnsi="Arial" w:cs="Arial"/>
              </w:rPr>
            </w:pPr>
            <w:r>
              <w:rPr>
                <w:rStyle w:val="normaltextrun"/>
                <w:rFonts w:ascii="Arial" w:hAnsi="Arial" w:cs="Arial"/>
                <w:color w:val="000000"/>
                <w:shd w:val="clear" w:color="auto" w:fill="FFFFFF"/>
                <w:lang w:val="en-AU"/>
              </w:rPr>
              <w:t>3</w:t>
            </w:r>
            <w:r>
              <w:rPr>
                <w:rStyle w:val="eop"/>
                <w:rFonts w:ascii="Arial" w:hAnsi="Arial" w:cs="Arial"/>
                <w:color w:val="000000"/>
                <w:shd w:val="clear" w:color="auto" w:fill="FFFFFF"/>
              </w:rPr>
              <w:t> </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387140866" w:edGrp="everyone" w:colFirst="1" w:colLast="1"/>
            <w:permEnd w:id="159901307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F61A882" w:rsidR="009921A7" w:rsidRPr="006066B9" w:rsidRDefault="005A34D9" w:rsidP="005A34D9">
            <w:pPr>
              <w:spacing w:after="0"/>
              <w:rPr>
                <w:rFonts w:ascii="Arial" w:hAnsi="Arial" w:cs="Arial"/>
              </w:rPr>
            </w:pPr>
            <w:r>
              <w:rPr>
                <w:rFonts w:ascii="Arial" w:hAnsi="Arial" w:cs="Arial"/>
              </w:rPr>
              <w:t>9138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EC8545F" w:rsidR="009921A7" w:rsidRPr="006066B9" w:rsidRDefault="005A34D9" w:rsidP="005A34D9">
            <w:pPr>
              <w:spacing w:after="0"/>
              <w:rPr>
                <w:rFonts w:ascii="Arial" w:hAnsi="Arial" w:cs="Arial"/>
              </w:rPr>
            </w:pPr>
            <w:r>
              <w:rPr>
                <w:rFonts w:ascii="Arial" w:hAnsi="Arial" w:cs="Arial"/>
              </w:rPr>
              <w:t>2</w:t>
            </w:r>
          </w:p>
        </w:tc>
      </w:tr>
      <w:permEnd w:id="138714086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5A645E7" w:rsidR="009921A7" w:rsidRPr="006066B9" w:rsidRDefault="005A34D9" w:rsidP="009921A7">
            <w:pPr>
              <w:spacing w:after="0"/>
              <w:rPr>
                <w:rFonts w:ascii="Arial" w:hAnsi="Arial" w:cs="Arial"/>
              </w:rPr>
            </w:pPr>
            <w:r>
              <w:rPr>
                <w:rStyle w:val="normaltextrun"/>
                <w:rFonts w:ascii="Arial" w:hAnsi="Arial" w:cs="Arial"/>
                <w:color w:val="000000"/>
                <w:shd w:val="clear" w:color="auto" w:fill="FFFFFF"/>
                <w:lang w:val="en-AU"/>
              </w:rPr>
              <w:t>Demonstrate understanding of chemical processes in the world around u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2F5E393" w:rsidR="009921A7" w:rsidRPr="006066B9" w:rsidRDefault="005A34D9" w:rsidP="005A34D9">
            <w:pPr>
              <w:spacing w:after="0"/>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AE7FFEA" w:rsidR="005D40BC" w:rsidRPr="006066B9" w:rsidRDefault="005A34D9"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chemical processes in the world around us.</w:t>
            </w:r>
            <w:r>
              <w:rPr>
                <w:rStyle w:val="eop"/>
                <w:rFonts w:ascii="Arial" w:hAnsi="Arial" w:cs="Arial"/>
                <w:color w:val="000000"/>
                <w:shd w:val="clear" w:color="auto" w:fill="FFFFFF"/>
              </w:rPr>
              <w:t> </w:t>
            </w:r>
          </w:p>
        </w:tc>
        <w:tc>
          <w:tcPr>
            <w:tcW w:w="4573" w:type="dxa"/>
            <w:gridSpan w:val="6"/>
          </w:tcPr>
          <w:p w14:paraId="1D93F859" w14:textId="5D1CA86E" w:rsidR="005D40BC" w:rsidRPr="006066B9" w:rsidRDefault="005A34D9" w:rsidP="005D40BC">
            <w:pPr>
              <w:spacing w:after="0"/>
              <w:rPr>
                <w:rFonts w:ascii="Arial" w:hAnsi="Arial" w:cs="Arial"/>
                <w:lang w:val="en-GB"/>
              </w:rPr>
            </w:pPr>
            <w:r>
              <w:rPr>
                <w:rStyle w:val="normaltextrun"/>
                <w:rFonts w:ascii="Arial" w:hAnsi="Arial" w:cs="Arial"/>
                <w:color w:val="000000"/>
                <w:bdr w:val="none" w:sz="0" w:space="0" w:color="auto" w:frame="1"/>
                <w:lang w:val="en-AU"/>
              </w:rPr>
              <w:t>Demonstrate in-depth understanding of chemical processes in the world around us.</w:t>
            </w:r>
          </w:p>
        </w:tc>
        <w:tc>
          <w:tcPr>
            <w:tcW w:w="5066" w:type="dxa"/>
            <w:gridSpan w:val="3"/>
          </w:tcPr>
          <w:p w14:paraId="50AB3FEE" w14:textId="2CA139B2" w:rsidR="005D40BC" w:rsidRPr="006066B9" w:rsidRDefault="005A34D9"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chemical processes in the world around u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EF5637">
        <w:trPr>
          <w:trHeight w:val="289"/>
        </w:trPr>
        <w:tc>
          <w:tcPr>
            <w:tcW w:w="4565" w:type="dxa"/>
            <w:gridSpan w:val="6"/>
            <w:shd w:val="clear" w:color="auto" w:fill="auto"/>
          </w:tcPr>
          <w:p w14:paraId="243FA06F" w14:textId="6F9D868C" w:rsidR="00994BA6" w:rsidRPr="006066B9" w:rsidRDefault="005A34D9" w:rsidP="00970599">
            <w:pPr>
              <w:spacing w:after="0"/>
              <w:rPr>
                <w:rFonts w:ascii="Arial" w:hAnsi="Arial" w:cs="Arial"/>
              </w:rPr>
            </w:pPr>
            <w:permStart w:id="1970484490" w:edGrp="everyone" w:colFirst="4" w:colLast="4"/>
            <w:permStart w:id="1420984000" w:edGrp="everyone" w:colFirst="5" w:colLast="5"/>
            <w:permStart w:id="2061840663" w:edGrp="everyone" w:colFirst="1" w:colLast="1"/>
            <w:r>
              <w:rPr>
                <w:rStyle w:val="normaltextrun"/>
                <w:rFonts w:ascii="Arial" w:hAnsi="Arial" w:cs="Arial"/>
                <w:color w:val="000000"/>
                <w:shd w:val="clear" w:color="auto" w:fill="FFFFFF"/>
                <w:lang w:val="en-AU"/>
              </w:rPr>
              <w:t>Give an account of the chemical processes related to an environmental issue or the development of new technology to meet a societal need.</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0C4C0B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1FBE2D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EF5637">
        <w:trPr>
          <w:trHeight w:val="289"/>
        </w:trPr>
        <w:tc>
          <w:tcPr>
            <w:tcW w:w="4565" w:type="dxa"/>
            <w:gridSpan w:val="6"/>
            <w:shd w:val="clear" w:color="auto" w:fill="auto"/>
          </w:tcPr>
          <w:p w14:paraId="51324483" w14:textId="0C9FC1E1" w:rsidR="00994BA6" w:rsidRPr="006066B9" w:rsidRDefault="005A34D9" w:rsidP="00994BA6">
            <w:pPr>
              <w:spacing w:after="0"/>
              <w:rPr>
                <w:rFonts w:ascii="Arial" w:hAnsi="Arial" w:cs="Arial"/>
              </w:rPr>
            </w:pPr>
            <w:permStart w:id="314867644" w:edGrp="everyone" w:colFirst="4" w:colLast="4"/>
            <w:permStart w:id="697442219" w:edGrp="everyone" w:colFirst="5" w:colLast="5"/>
            <w:permStart w:id="86315815" w:edGrp="everyone" w:colFirst="1" w:colLast="1"/>
            <w:permEnd w:id="1970484490"/>
            <w:permEnd w:id="1420984000"/>
            <w:permEnd w:id="2061840663"/>
            <w:r>
              <w:rPr>
                <w:rStyle w:val="normaltextrun"/>
                <w:rFonts w:ascii="Arial" w:hAnsi="Arial" w:cs="Arial"/>
                <w:color w:val="000000"/>
                <w:shd w:val="clear" w:color="auto" w:fill="FFFFFF"/>
                <w:lang w:val="en-AU"/>
              </w:rPr>
              <w:t>Support the account with chemistry vocabulary, symbols, conventions, and equations. This includes the correct use of sub and super-scripts and linking any equations to the account of the chemical processe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08B730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8A7ABAE"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EF5637">
        <w:trPr>
          <w:trHeight w:val="289"/>
        </w:trPr>
        <w:tc>
          <w:tcPr>
            <w:tcW w:w="4565" w:type="dxa"/>
            <w:gridSpan w:val="6"/>
            <w:shd w:val="clear" w:color="auto" w:fill="auto"/>
          </w:tcPr>
          <w:p w14:paraId="1B875923" w14:textId="70442BCB" w:rsidR="00994BA6" w:rsidRPr="006066B9" w:rsidRDefault="005A34D9" w:rsidP="00994BA6">
            <w:pPr>
              <w:spacing w:after="0"/>
              <w:rPr>
                <w:rFonts w:ascii="Arial" w:hAnsi="Arial" w:cs="Arial"/>
              </w:rPr>
            </w:pPr>
            <w:permStart w:id="232262719" w:edGrp="everyone" w:colFirst="4" w:colLast="4"/>
            <w:permStart w:id="914047071" w:edGrp="everyone" w:colFirst="5" w:colLast="5"/>
            <w:permStart w:id="2073385595" w:edGrp="everyone" w:colFirst="2" w:colLast="2"/>
            <w:permEnd w:id="314867644"/>
            <w:permEnd w:id="697442219"/>
            <w:permEnd w:id="86315815"/>
            <w:r>
              <w:rPr>
                <w:rStyle w:val="normaltextrun"/>
                <w:rFonts w:ascii="Arial" w:hAnsi="Arial" w:cs="Arial"/>
                <w:color w:val="000000"/>
                <w:shd w:val="clear" w:color="auto" w:fill="FFFFFF"/>
                <w:lang w:val="en-AU"/>
              </w:rPr>
              <w:t>Make and explain links between the chemical process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650FF39F"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3FF94B05"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EF5637">
        <w:trPr>
          <w:trHeight w:val="289"/>
        </w:trPr>
        <w:tc>
          <w:tcPr>
            <w:tcW w:w="4565" w:type="dxa"/>
            <w:gridSpan w:val="6"/>
            <w:shd w:val="clear" w:color="auto" w:fill="auto"/>
          </w:tcPr>
          <w:p w14:paraId="6D0325AE" w14:textId="0A1D38BA" w:rsidR="00994BA6" w:rsidRPr="006066B9" w:rsidRDefault="009C63E9" w:rsidP="00994BA6">
            <w:pPr>
              <w:spacing w:after="0"/>
              <w:rPr>
                <w:rFonts w:ascii="Arial" w:hAnsi="Arial" w:cs="Arial"/>
              </w:rPr>
            </w:pPr>
            <w:permStart w:id="600328203" w:edGrp="everyone" w:colFirst="4" w:colLast="4"/>
            <w:permStart w:id="1768255888" w:edGrp="everyone" w:colFirst="5" w:colLast="5"/>
            <w:permStart w:id="1273323738" w:edGrp="everyone" w:colFirst="2" w:colLast="2"/>
            <w:permEnd w:id="232262719"/>
            <w:permEnd w:id="914047071"/>
            <w:permEnd w:id="2073385595"/>
            <w:r>
              <w:rPr>
                <w:rStyle w:val="normaltextrun"/>
                <w:rFonts w:ascii="Arial" w:hAnsi="Arial" w:cs="Arial"/>
                <w:color w:val="000000"/>
                <w:bdr w:val="none" w:sz="0" w:space="0" w:color="auto" w:frame="1"/>
                <w:lang w:val="en-AU"/>
              </w:rPr>
              <w:t>Make and explain the consequences of the chemical processes for people and/or the environment.</w:t>
            </w:r>
          </w:p>
        </w:tc>
        <w:tc>
          <w:tcPr>
            <w:tcW w:w="992" w:type="dxa"/>
            <w:gridSpan w:val="3"/>
            <w:shd w:val="clear" w:color="auto" w:fill="BFBFBF" w:themeFill="background1" w:themeFillShade="BF"/>
            <w:vAlign w:val="center"/>
          </w:tcPr>
          <w:p w14:paraId="2CC96EE9" w14:textId="58352DA0"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2D204475"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EF5637">
        <w:trPr>
          <w:trHeight w:val="289"/>
        </w:trPr>
        <w:tc>
          <w:tcPr>
            <w:tcW w:w="4565" w:type="dxa"/>
            <w:gridSpan w:val="6"/>
            <w:shd w:val="clear" w:color="auto" w:fill="auto"/>
          </w:tcPr>
          <w:p w14:paraId="11582291" w14:textId="0D1C3136" w:rsidR="00994BA6" w:rsidRPr="006066B9" w:rsidRDefault="009C63E9" w:rsidP="00994BA6">
            <w:pPr>
              <w:spacing w:after="0"/>
              <w:rPr>
                <w:rFonts w:ascii="Arial" w:hAnsi="Arial" w:cs="Arial"/>
              </w:rPr>
            </w:pPr>
            <w:permStart w:id="1987977357" w:edGrp="everyone" w:colFirst="4" w:colLast="4"/>
            <w:permStart w:id="1659722693" w:edGrp="everyone" w:colFirst="5" w:colLast="5"/>
            <w:permStart w:id="594109964" w:edGrp="everyone" w:colFirst="2" w:colLast="2"/>
            <w:permEnd w:id="600328203"/>
            <w:permEnd w:id="1768255888"/>
            <w:permEnd w:id="1273323738"/>
            <w:r>
              <w:rPr>
                <w:rStyle w:val="normaltextrun"/>
                <w:rFonts w:ascii="Arial" w:hAnsi="Arial" w:cs="Arial"/>
                <w:color w:val="000000"/>
                <w:shd w:val="clear" w:color="auto" w:fill="FFFFFF"/>
                <w:lang w:val="en-AU"/>
              </w:rPr>
              <w:t>Integrate chemistry vocabulary, symbols, conventions, and equations with the explanations of the chemical process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62576CFF"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248508C8"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EF5637">
        <w:trPr>
          <w:trHeight w:val="289"/>
        </w:trPr>
        <w:tc>
          <w:tcPr>
            <w:tcW w:w="4565" w:type="dxa"/>
            <w:gridSpan w:val="6"/>
            <w:shd w:val="clear" w:color="auto" w:fill="auto"/>
          </w:tcPr>
          <w:p w14:paraId="3BAB0BC5" w14:textId="4873A932" w:rsidR="00B11E2A" w:rsidRPr="006066B9" w:rsidRDefault="009C63E9" w:rsidP="00994BA6">
            <w:pPr>
              <w:spacing w:after="0"/>
              <w:rPr>
                <w:rFonts w:ascii="Arial" w:hAnsi="Arial" w:cs="Arial"/>
              </w:rPr>
            </w:pPr>
            <w:permStart w:id="1474523088" w:edGrp="everyone" w:colFirst="3" w:colLast="3"/>
            <w:permStart w:id="814379813" w:edGrp="everyone" w:colFirst="4" w:colLast="4"/>
            <w:permStart w:id="1244879229" w:edGrp="everyone" w:colFirst="5" w:colLast="5"/>
            <w:permEnd w:id="1987977357"/>
            <w:permEnd w:id="1659722693"/>
            <w:permEnd w:id="594109964"/>
            <w:r>
              <w:rPr>
                <w:rStyle w:val="normaltextrun"/>
                <w:rFonts w:ascii="Arial" w:hAnsi="Arial" w:cs="Arial"/>
                <w:color w:val="000000"/>
                <w:shd w:val="clear" w:color="auto" w:fill="FFFFFF"/>
                <w:lang w:val="en-AU"/>
              </w:rPr>
              <w:lastRenderedPageBreak/>
              <w:t>Evaluate the impact of and the issues that have arisen from the chemical processes. This involves elaborating on the consequences of the chemical processes for people and/or the environmen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55E805FC"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28408480"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EF5637">
        <w:trPr>
          <w:trHeight w:val="289"/>
        </w:trPr>
        <w:tc>
          <w:tcPr>
            <w:tcW w:w="4565" w:type="dxa"/>
            <w:gridSpan w:val="6"/>
            <w:shd w:val="clear" w:color="auto" w:fill="auto"/>
          </w:tcPr>
          <w:p w14:paraId="75AA2AE8" w14:textId="4D1BAC17" w:rsidR="00A339C3" w:rsidRDefault="009C63E9" w:rsidP="00A339C3">
            <w:pPr>
              <w:spacing w:after="0"/>
              <w:rPr>
                <w:rFonts w:ascii="Arial" w:hAnsi="Arial" w:cs="Arial"/>
              </w:rPr>
            </w:pPr>
            <w:permStart w:id="1960918603" w:edGrp="everyone" w:colFirst="3" w:colLast="3"/>
            <w:permStart w:id="690167620" w:edGrp="everyone" w:colFirst="4" w:colLast="4"/>
            <w:permStart w:id="889542702" w:edGrp="everyone" w:colFirst="5" w:colLast="5"/>
            <w:permEnd w:id="1474523088"/>
            <w:permEnd w:id="814379813"/>
            <w:permEnd w:id="1244879229"/>
            <w:r>
              <w:rPr>
                <w:rStyle w:val="normaltextrun"/>
                <w:rFonts w:ascii="Arial" w:hAnsi="Arial" w:cs="Arial"/>
                <w:color w:val="000000"/>
                <w:shd w:val="clear" w:color="auto" w:fill="FFFFFF"/>
                <w:lang w:val="en-AU"/>
              </w:rPr>
              <w:t>Consistently integrate chemistry vocabulary, symbols, conventions, and equations with the explanations of the chemical process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69569C17"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65657C96"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1960918603"/>
      <w:permEnd w:id="690167620"/>
      <w:permEnd w:id="88954270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36291255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971202543" w:edGrp="everyone" w:colFirst="2" w:colLast="2"/>
            <w:permEnd w:id="136291255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944782087" w:edGrp="everyone" w:colFirst="2" w:colLast="2"/>
            <w:permEnd w:id="197120254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9E40EC">
        <w:trPr>
          <w:trHeight w:val="77"/>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14835969" w:edGrp="everyone" w:colFirst="5" w:colLast="5"/>
            <w:permStart w:id="894659895" w:edGrp="everyone" w:colFirst="1" w:colLast="1"/>
            <w:permStart w:id="1849701168" w:edGrp="everyone" w:colFirst="2" w:colLast="2"/>
            <w:permStart w:id="791503028" w:edGrp="everyone" w:colFirst="3" w:colLast="3"/>
            <w:permStart w:id="1968904803" w:edGrp="everyone" w:colFirst="4" w:colLast="4"/>
            <w:permEnd w:id="94478208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14835969"/>
      <w:permEnd w:id="894659895"/>
      <w:permEnd w:id="1849701168"/>
      <w:permEnd w:id="791503028"/>
      <w:permEnd w:id="196890480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WVi4Y0oBocdMfiDV/mcBdDR841VqMU+FTiOnqTuEd2rNoCAc0XAGbvLEeJ5Q/w1rPGtsDA9IhBgR5cKYsRcRtQ==" w:salt="eHo7wCR+uPy6EcaWGCx6+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A34D9"/>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C63E9"/>
    <w:rsid w:val="009D4710"/>
    <w:rsid w:val="009E40EC"/>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74DD0"/>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EF5637"/>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5A34D9"/>
  </w:style>
  <w:style w:type="character" w:customStyle="1" w:styleId="eop">
    <w:name w:val="eop"/>
    <w:basedOn w:val="DefaultParagraphFont"/>
    <w:rsid w:val="005A34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6</Words>
  <Characters>2775</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3:16:00Z</dcterms:created>
  <dcterms:modified xsi:type="dcterms:W3CDTF">2022-03-15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